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080F870A" w14:textId="77777777" w:rsidR="00041532" w:rsidRDefault="00041532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1922" w14:paraId="380EE489" w14:textId="77777777" w:rsidTr="00D42AA8">
        <w:tc>
          <w:tcPr>
            <w:tcW w:w="1927" w:type="dxa"/>
            <w:hideMark/>
          </w:tcPr>
          <w:p w14:paraId="1611B714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0A946C5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90CB880" w14:textId="77777777" w:rsidR="00BD1922" w:rsidRDefault="00BD1922" w:rsidP="00D42A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1922" w14:paraId="324B9364" w14:textId="77777777" w:rsidTr="00D42AA8">
        <w:tc>
          <w:tcPr>
            <w:tcW w:w="1927" w:type="dxa"/>
            <w:hideMark/>
          </w:tcPr>
          <w:p w14:paraId="2E623409" w14:textId="310CA769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4" w:type="dxa"/>
            <w:hideMark/>
          </w:tcPr>
          <w:p w14:paraId="08731610" w14:textId="0EAAC40B" w:rsidR="00BD1922" w:rsidRDefault="00BD1922" w:rsidP="00D42A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9" w:type="dxa"/>
            <w:hideMark/>
          </w:tcPr>
          <w:p w14:paraId="422220A8" w14:textId="77777777" w:rsidR="00BD1922" w:rsidRDefault="00BD1922" w:rsidP="00D42A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8.</w:t>
            </w:r>
            <w:proofErr w:type="gramStart"/>
            <w:r>
              <w:rPr>
                <w:b/>
                <w:sz w:val="28"/>
                <w:szCs w:val="24"/>
              </w:rPr>
              <w:t>00.release</w:t>
            </w:r>
            <w:proofErr w:type="gramEnd"/>
          </w:p>
        </w:tc>
      </w:tr>
      <w:tr w:rsidR="00BD1922" w14:paraId="1051413D" w14:textId="77777777" w:rsidTr="00D42A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8622C50" w14:textId="77777777" w:rsidR="00BD1922" w:rsidRDefault="00BD1922" w:rsidP="00D42A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4AA965" w14:textId="77777777" w:rsidR="00BD1922" w:rsidRDefault="00BD1922" w:rsidP="00D42AA8">
            <w:pPr>
              <w:rPr>
                <w:sz w:val="20"/>
                <w:szCs w:val="24"/>
              </w:rPr>
            </w:pPr>
          </w:p>
        </w:tc>
      </w:tr>
    </w:tbl>
    <w:p w14:paraId="184087D2" w14:textId="77777777" w:rsidR="00BD1922" w:rsidRDefault="00BD1922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66CB64AA" w14:textId="2FEDF066" w:rsidR="00BD1922" w:rsidRDefault="00712ABF" w:rsidP="00BD1922">
      <w:pPr>
        <w:pStyle w:val="ListParagraph"/>
        <w:numPr>
          <w:ilvl w:val="0"/>
          <w:numId w:val="22"/>
        </w:numPr>
        <w:rPr>
          <w:rFonts w:eastAsia="Times New Roman"/>
        </w:rPr>
      </w:pPr>
      <w:bookmarkStart w:id="0" w:name="_Hlk164432666"/>
      <w:r>
        <w:rPr>
          <w:rStyle w:val="ui-provider"/>
        </w:rPr>
        <w:t>Username field is set default to uppercase letters</w:t>
      </w:r>
      <w:r w:rsidRPr="00BD1922">
        <w:rPr>
          <w:rFonts w:eastAsia="Times New Roman"/>
        </w:rPr>
        <w:t xml:space="preserve"> </w:t>
      </w:r>
      <w:r w:rsidR="00BD1922" w:rsidRPr="00BD1922">
        <w:rPr>
          <w:rFonts w:eastAsia="Times New Roman"/>
        </w:rPr>
        <w:t>(TLA-169)</w:t>
      </w:r>
    </w:p>
    <w:bookmarkEnd w:id="0"/>
    <w:p w14:paraId="257CBE0B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0120" w14:paraId="77B4282A" w14:textId="77777777" w:rsidTr="00920382">
        <w:tc>
          <w:tcPr>
            <w:tcW w:w="1927" w:type="dxa"/>
            <w:hideMark/>
          </w:tcPr>
          <w:p w14:paraId="436896B2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69F20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1759A7A" w14:textId="77777777" w:rsidR="00CF0120" w:rsidRDefault="00CF0120" w:rsidP="0092038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0120" w14:paraId="181C4C96" w14:textId="77777777" w:rsidTr="00920382">
        <w:tc>
          <w:tcPr>
            <w:tcW w:w="1927" w:type="dxa"/>
            <w:hideMark/>
          </w:tcPr>
          <w:p w14:paraId="5575B809" w14:textId="5497F34D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0</w:t>
            </w:r>
          </w:p>
        </w:tc>
        <w:tc>
          <w:tcPr>
            <w:tcW w:w="2524" w:type="dxa"/>
            <w:hideMark/>
          </w:tcPr>
          <w:p w14:paraId="202216F3" w14:textId="6D9509B1" w:rsidR="00CF0120" w:rsidRDefault="00CF0120" w:rsidP="0092038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March-2024</w:t>
            </w:r>
          </w:p>
        </w:tc>
        <w:tc>
          <w:tcPr>
            <w:tcW w:w="4909" w:type="dxa"/>
            <w:hideMark/>
          </w:tcPr>
          <w:p w14:paraId="56D72E69" w14:textId="35C4F2C7" w:rsidR="00CF0120" w:rsidRDefault="00CF0120" w:rsidP="0092038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14158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>
              <w:rPr>
                <w:b/>
                <w:sz w:val="28"/>
                <w:szCs w:val="24"/>
              </w:rPr>
              <w:t>0</w:t>
            </w:r>
            <w:r w:rsidR="00614158"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CF0120" w14:paraId="752E1924" w14:textId="77777777" w:rsidTr="0092038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0B2D330" w14:textId="77777777" w:rsidR="00CF0120" w:rsidRDefault="00CF0120" w:rsidP="0092038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75C90DC" w14:textId="77777777" w:rsidR="00CF0120" w:rsidRDefault="00CF0120" w:rsidP="00920382">
            <w:pPr>
              <w:rPr>
                <w:sz w:val="20"/>
                <w:szCs w:val="24"/>
              </w:rPr>
            </w:pPr>
          </w:p>
        </w:tc>
      </w:tr>
    </w:tbl>
    <w:p w14:paraId="04877663" w14:textId="2E488F4F" w:rsidR="00CF0120" w:rsidRDefault="00CF0120" w:rsidP="00CF0120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Style w:val="ui-provider"/>
        </w:rPr>
        <w:t>Extended functionality for containers and delivery notes scanning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9</w:t>
      </w:r>
      <w:r w:rsidRPr="00E64DF6">
        <w:rPr>
          <w:rFonts w:eastAsia="Times New Roman"/>
        </w:rPr>
        <w:t>)</w:t>
      </w:r>
    </w:p>
    <w:p w14:paraId="5AB3EBC4" w14:textId="77777777" w:rsidR="00CF0120" w:rsidRDefault="00CF0120" w:rsidP="000415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41532" w14:paraId="6F34776B" w14:textId="77777777" w:rsidTr="003B44BC">
        <w:tc>
          <w:tcPr>
            <w:tcW w:w="1927" w:type="dxa"/>
            <w:hideMark/>
          </w:tcPr>
          <w:p w14:paraId="56BC400E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F2467C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F86BE03" w14:textId="77777777" w:rsidR="00041532" w:rsidRDefault="00041532" w:rsidP="003B44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41532" w14:paraId="2D028400" w14:textId="77777777" w:rsidTr="003B44BC">
        <w:tc>
          <w:tcPr>
            <w:tcW w:w="1927" w:type="dxa"/>
            <w:hideMark/>
          </w:tcPr>
          <w:p w14:paraId="4AD6274D" w14:textId="75E40931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5</w:t>
            </w:r>
          </w:p>
        </w:tc>
        <w:tc>
          <w:tcPr>
            <w:tcW w:w="2524" w:type="dxa"/>
            <w:hideMark/>
          </w:tcPr>
          <w:p w14:paraId="14AE9050" w14:textId="484189D2" w:rsidR="00041532" w:rsidRDefault="00041532" w:rsidP="003B44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Sept-2022</w:t>
            </w:r>
          </w:p>
        </w:tc>
        <w:tc>
          <w:tcPr>
            <w:tcW w:w="4909" w:type="dxa"/>
            <w:hideMark/>
          </w:tcPr>
          <w:p w14:paraId="07E310A7" w14:textId="77777777" w:rsidR="00041532" w:rsidRDefault="00041532" w:rsidP="003B44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041532" w14:paraId="3D3425B2" w14:textId="77777777" w:rsidTr="003B44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48EC9B8" w14:textId="77777777" w:rsidR="00041532" w:rsidRDefault="00041532" w:rsidP="003B44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4DD69E5" w14:textId="77777777" w:rsidR="00041532" w:rsidRDefault="00041532" w:rsidP="003B44BC">
            <w:pPr>
              <w:rPr>
                <w:sz w:val="20"/>
                <w:szCs w:val="24"/>
              </w:rPr>
            </w:pPr>
          </w:p>
        </w:tc>
      </w:tr>
    </w:tbl>
    <w:p w14:paraId="1496FDA6" w14:textId="03144584" w:rsidR="00041532" w:rsidRDefault="001C7A04" w:rsidP="0004153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focus problem on scan fields</w:t>
      </w:r>
      <w:r w:rsidRPr="00E64DF6">
        <w:rPr>
          <w:rFonts w:eastAsia="Times New Roman"/>
        </w:rPr>
        <w:t xml:space="preserve"> </w:t>
      </w:r>
      <w:r w:rsidR="00041532" w:rsidRPr="00E64DF6">
        <w:rPr>
          <w:rFonts w:eastAsia="Times New Roman"/>
        </w:rPr>
        <w:t>(TLA-1</w:t>
      </w:r>
      <w:r w:rsidR="00041532">
        <w:rPr>
          <w:rFonts w:eastAsia="Times New Roman"/>
        </w:rPr>
        <w:t>33</w:t>
      </w:r>
      <w:r w:rsidR="00041532" w:rsidRPr="00E64DF6">
        <w:rPr>
          <w:rFonts w:eastAsia="Times New Roman"/>
        </w:rPr>
        <w:t>)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Sept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 xml:space="preserve">Truck Load Assistant can be used with both </w:t>
      </w:r>
      <w:proofErr w:type="spellStart"/>
      <w:r w:rsidRPr="00E64DF6">
        <w:rPr>
          <w:rFonts w:eastAsia="Times New Roman"/>
        </w:rPr>
        <w:t>AbsRestServices</w:t>
      </w:r>
      <w:proofErr w:type="spellEnd"/>
      <w:r w:rsidRPr="00E64DF6">
        <w:rPr>
          <w:rFonts w:eastAsia="Times New Roman"/>
        </w:rPr>
        <w:t xml:space="preserve"> and </w:t>
      </w:r>
      <w:proofErr w:type="spellStart"/>
      <w:r w:rsidRPr="00E64DF6">
        <w:rPr>
          <w:rFonts w:eastAsia="Times New Roman"/>
        </w:rPr>
        <w:t>AbsMobileRestServices</w:t>
      </w:r>
      <w:proofErr w:type="spellEnd"/>
      <w:r w:rsidRPr="00E64DF6">
        <w:rPr>
          <w:rFonts w:eastAsia="Times New Roman"/>
        </w:rPr>
        <w:t xml:space="preserve">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.release</w:t>
            </w:r>
            <w:proofErr w:type="gramEnd"/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</w:t>
            </w:r>
            <w:proofErr w:type="gramStart"/>
            <w:r>
              <w:rPr>
                <w:b/>
                <w:sz w:val="28"/>
                <w:szCs w:val="24"/>
              </w:rPr>
              <w:t>03</w:t>
            </w:r>
            <w:r w:rsidR="00C75CC8">
              <w:rPr>
                <w:b/>
                <w:sz w:val="28"/>
                <w:szCs w:val="24"/>
              </w:rPr>
              <w:t>.release</w:t>
            </w:r>
            <w:proofErr w:type="gramEnd"/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987D5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5F99C" w14:textId="77777777" w:rsidR="00987D55" w:rsidRDefault="00987D55" w:rsidP="00B42730">
      <w:pPr>
        <w:spacing w:after="0" w:line="240" w:lineRule="auto"/>
      </w:pPr>
      <w:r>
        <w:separator/>
      </w:r>
    </w:p>
  </w:endnote>
  <w:endnote w:type="continuationSeparator" w:id="0">
    <w:p w14:paraId="2CF6D884" w14:textId="77777777" w:rsidR="00987D55" w:rsidRDefault="00987D55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C0394" w14:textId="77777777" w:rsidR="00987D55" w:rsidRDefault="00987D55" w:rsidP="00B42730">
      <w:pPr>
        <w:spacing w:after="0" w:line="240" w:lineRule="auto"/>
      </w:pPr>
      <w:r>
        <w:separator/>
      </w:r>
    </w:p>
  </w:footnote>
  <w:footnote w:type="continuationSeparator" w:id="0">
    <w:p w14:paraId="2654E9B5" w14:textId="77777777" w:rsidR="00987D55" w:rsidRDefault="00987D55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153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C7A04"/>
    <w:rsid w:val="001D02F0"/>
    <w:rsid w:val="001D3CD2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1536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58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2ABF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87D55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1922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E5707"/>
    <w:rsid w:val="00CE6D07"/>
    <w:rsid w:val="00CF0120"/>
    <w:rsid w:val="00CF2073"/>
    <w:rsid w:val="00CF2104"/>
    <w:rsid w:val="00CF3220"/>
    <w:rsid w:val="00CF4C90"/>
    <w:rsid w:val="00CF7D74"/>
    <w:rsid w:val="00D03853"/>
    <w:rsid w:val="00D045A6"/>
    <w:rsid w:val="00D07CB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195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92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CF0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32</cp:revision>
  <cp:lastPrinted>2014-12-29T09:36:00Z</cp:lastPrinted>
  <dcterms:created xsi:type="dcterms:W3CDTF">2020-11-25T15:07:00Z</dcterms:created>
  <dcterms:modified xsi:type="dcterms:W3CDTF">2024-04-19T12:24:00Z</dcterms:modified>
</cp:coreProperties>
</file>